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BA66E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D656C1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FC1046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656C1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656C1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9C001DE" w14:textId="77777777" w:rsidR="00D656C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656C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9" w14:textId="4F84EE8A" w:rsidR="00173A24" w:rsidRDefault="00D656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. Used to make divisions in the code</w:t>
      </w:r>
    </w:p>
    <w:p w14:paraId="7229FABC" w14:textId="61817ECE" w:rsidR="00D656C1" w:rsidRDefault="00D656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Helps the webpage look more neat and organised</w:t>
      </w:r>
    </w:p>
    <w:p w14:paraId="0000001D" w14:textId="6C74E58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495D676" w14:textId="77777777" w:rsidR="00D656C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592E021" w14:textId="68A2B0BD" w:rsidR="00D656C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656C1">
        <w:rPr>
          <w:rFonts w:ascii="Muli" w:eastAsia="Muli" w:hAnsi="Muli" w:cs="Muli"/>
          <w:sz w:val="24"/>
          <w:szCs w:val="24"/>
          <w:u w:val="single"/>
        </w:rPr>
        <w:t>Relative position – element relative and dependant to its current layout</w:t>
      </w:r>
    </w:p>
    <w:p w14:paraId="77A563B8" w14:textId="1843F825" w:rsidR="00D656C1" w:rsidRDefault="00D656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 – element independent and relative to its parent layou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EB620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C0AFCBE" w14:textId="45194B90" w:rsidR="00D656C1" w:rsidRDefault="00D656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specify how transparent an element should b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674B1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5C75B77" w14:textId="62A75584" w:rsidR="00D656C1" w:rsidRDefault="00D656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JSX – JavaScript 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8889A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B9ACE8D" w14:textId="33684374" w:rsidR="00D656C1" w:rsidRDefault="00D656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05C34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C67EDBF" w14:textId="5B9AA730" w:rsidR="00540670" w:rsidRDefault="0054067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-Download the app “Expo Go” on the device</w:t>
      </w:r>
    </w:p>
    <w:p w14:paraId="00000042" w14:textId="492CC580" w:rsidR="00173A24" w:rsidRDefault="005406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 Scan QR code</w:t>
      </w:r>
    </w:p>
    <w:p w14:paraId="00000043" w14:textId="0939311F" w:rsidR="00173A24" w:rsidRDefault="005406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 App will run on t</w:t>
      </w:r>
      <w:bookmarkStart w:id="0" w:name="_GoBack"/>
      <w:bookmarkEnd w:id="0"/>
      <w:r>
        <w:rPr>
          <w:rFonts w:ascii="Muli" w:eastAsia="Muli" w:hAnsi="Muli" w:cs="Muli"/>
          <w:sz w:val="24"/>
          <w:szCs w:val="24"/>
        </w:rPr>
        <w:t>he devic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A189D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D57F99A" w14:textId="5A153B6A" w:rsidR="00540670" w:rsidRDefault="0054067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nder function is used to display the specified code it is asked to retur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1E382F7B" w:rsidR="00173A24" w:rsidRDefault="005406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pecify what we want to display in the output screen.</w:t>
      </w:r>
    </w:p>
    <w:p w14:paraId="00000058" w14:textId="74C7E53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C8243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C747E16" w14:textId="035241FC" w:rsidR="00540670" w:rsidRDefault="0054067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Button, Text, View, Alert, Reac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40670"/>
    <w:rsid w:val="009526BB"/>
    <w:rsid w:val="00D65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dcterms:created xsi:type="dcterms:W3CDTF">2021-08-27T10:18:00Z</dcterms:created>
  <dcterms:modified xsi:type="dcterms:W3CDTF">2021-08-27T10:18:00Z</dcterms:modified>
</cp:coreProperties>
</file>